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1A434" w14:textId="23615B41" w:rsidR="00804FB4" w:rsidRDefault="00B921E9" w:rsidP="00F244E3">
      <w:pPr>
        <w:spacing w:after="0" w:line="240" w:lineRule="auto"/>
        <w:jc w:val="center"/>
        <w:rPr>
          <w:b/>
          <w:sz w:val="28"/>
          <w:szCs w:val="28"/>
        </w:rPr>
      </w:pPr>
      <w:r w:rsidRPr="00B921E9">
        <w:rPr>
          <w:b/>
          <w:sz w:val="28"/>
          <w:szCs w:val="28"/>
        </w:rPr>
        <w:t>PROG178</w:t>
      </w:r>
      <w:r w:rsidR="00037496">
        <w:rPr>
          <w:b/>
          <w:sz w:val="28"/>
          <w:szCs w:val="28"/>
        </w:rPr>
        <w:t>1</w:t>
      </w:r>
      <w:r w:rsidRPr="00B921E9">
        <w:rPr>
          <w:b/>
          <w:sz w:val="28"/>
          <w:szCs w:val="28"/>
        </w:rPr>
        <w:t xml:space="preserve"> – Programming </w:t>
      </w:r>
      <w:r w:rsidR="00037496">
        <w:rPr>
          <w:b/>
          <w:sz w:val="28"/>
          <w:szCs w:val="28"/>
        </w:rPr>
        <w:t>Concepts</w:t>
      </w:r>
      <w:r w:rsidR="00804FB4">
        <w:rPr>
          <w:b/>
          <w:sz w:val="28"/>
          <w:szCs w:val="28"/>
        </w:rPr>
        <w:t xml:space="preserve"> </w:t>
      </w:r>
    </w:p>
    <w:p w14:paraId="111504A8" w14:textId="77777777" w:rsidR="00311AB5" w:rsidRDefault="00C40B04" w:rsidP="00F244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1</w:t>
      </w:r>
    </w:p>
    <w:p w14:paraId="6E60697D" w14:textId="77777777" w:rsidR="00B921E9" w:rsidRPr="00311AB5" w:rsidRDefault="00B921E9" w:rsidP="00F244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</w:rPr>
        <w:t>[Maximum points: 25]</w:t>
      </w:r>
    </w:p>
    <w:p w14:paraId="03BBC3B2" w14:textId="77777777" w:rsidR="00EA01FE" w:rsidRPr="00EA01FE" w:rsidRDefault="00EA01FE" w:rsidP="00F244E3">
      <w:pPr>
        <w:spacing w:after="0" w:line="240" w:lineRule="auto"/>
        <w:rPr>
          <w:b/>
        </w:rPr>
      </w:pPr>
      <w:r w:rsidRPr="00EA01FE">
        <w:rPr>
          <w:b/>
        </w:rPr>
        <w:t>Part 1:</w:t>
      </w:r>
    </w:p>
    <w:p w14:paraId="554F2AB3" w14:textId="77777777" w:rsidR="006C5277" w:rsidRPr="00483050" w:rsidRDefault="00EA68CD" w:rsidP="00F244E3">
      <w:pPr>
        <w:spacing w:after="0" w:line="240" w:lineRule="auto"/>
        <w:rPr>
          <w:strike/>
        </w:rPr>
      </w:pPr>
      <w:r w:rsidRPr="00483050">
        <w:rPr>
          <w:strike/>
        </w:rPr>
        <w:t xml:space="preserve">You are to create </w:t>
      </w:r>
      <w:r w:rsidRPr="00483050">
        <w:rPr>
          <w:strike/>
          <w:color w:val="FF0000"/>
        </w:rPr>
        <w:t>a series of flowcharts</w:t>
      </w:r>
      <w:r w:rsidRPr="00483050">
        <w:rPr>
          <w:strike/>
        </w:rPr>
        <w:t xml:space="preserve">. These </w:t>
      </w:r>
      <w:r w:rsidR="00037496" w:rsidRPr="00483050">
        <w:rPr>
          <w:strike/>
        </w:rPr>
        <w:t xml:space="preserve">flowcharts should </w:t>
      </w:r>
      <w:r w:rsidRPr="00483050">
        <w:rPr>
          <w:strike/>
        </w:rPr>
        <w:t>be done in any software that allows for the drawing of a flowchart. Clearly label each flowchart and follow the stand</w:t>
      </w:r>
      <w:r w:rsidR="00037496" w:rsidRPr="00483050">
        <w:rPr>
          <w:strike/>
        </w:rPr>
        <w:t>ards for flowcharts presented from your</w:t>
      </w:r>
      <w:r w:rsidRPr="00483050">
        <w:rPr>
          <w:strike/>
        </w:rPr>
        <w:t xml:space="preserve"> class. There is more than one way to solve most problems</w:t>
      </w:r>
      <w:r>
        <w:t xml:space="preserve">. </w:t>
      </w:r>
      <w:proofErr w:type="gramStart"/>
      <w:r w:rsidRPr="00483050">
        <w:rPr>
          <w:strike/>
        </w:rPr>
        <w:t>Therefore</w:t>
      </w:r>
      <w:proofErr w:type="gramEnd"/>
      <w:r w:rsidRPr="00483050">
        <w:rPr>
          <w:strike/>
        </w:rPr>
        <w:t xml:space="preserve"> there is no one correct flowchart for each of the three problems presented below. </w:t>
      </w:r>
      <w:r w:rsidRPr="00483050">
        <w:rPr>
          <w:strike/>
          <w:color w:val="FF0000"/>
        </w:rPr>
        <w:t xml:space="preserve">Marks will be deducted </w:t>
      </w:r>
      <w:r w:rsidRPr="00483050">
        <w:rPr>
          <w:strike/>
        </w:rPr>
        <w:t xml:space="preserve">when you </w:t>
      </w:r>
      <w:r w:rsidRPr="00483050">
        <w:rPr>
          <w:strike/>
          <w:color w:val="FF0000"/>
        </w:rPr>
        <w:t>do not solve a request in the question</w:t>
      </w:r>
      <w:r w:rsidRPr="00483050">
        <w:rPr>
          <w:strike/>
        </w:rPr>
        <w:t xml:space="preserve">, or if something </w:t>
      </w:r>
      <w:r w:rsidRPr="00483050">
        <w:rPr>
          <w:strike/>
          <w:color w:val="FF0000"/>
        </w:rPr>
        <w:t xml:space="preserve">does not logically make sense </w:t>
      </w:r>
      <w:r w:rsidRPr="00483050">
        <w:rPr>
          <w:strike/>
        </w:rPr>
        <w:t xml:space="preserve">for your </w:t>
      </w:r>
      <w:proofErr w:type="gramStart"/>
      <w:r w:rsidRPr="00483050">
        <w:rPr>
          <w:strike/>
        </w:rPr>
        <w:t>particular algorithm</w:t>
      </w:r>
      <w:proofErr w:type="gramEnd"/>
      <w:r w:rsidRPr="00483050">
        <w:rPr>
          <w:strike/>
        </w:rPr>
        <w:t>.</w:t>
      </w:r>
    </w:p>
    <w:p w14:paraId="59260738" w14:textId="60D009C0" w:rsidR="00EA68CD" w:rsidRPr="005E6E01" w:rsidRDefault="00EA68CD" w:rsidP="007E59F1">
      <w:pPr>
        <w:pStyle w:val="ListParagraph"/>
        <w:numPr>
          <w:ilvl w:val="1"/>
          <w:numId w:val="1"/>
        </w:numPr>
        <w:rPr>
          <w:strike/>
          <w:color w:val="FF0000"/>
        </w:rPr>
      </w:pPr>
      <w:r w:rsidRPr="005E6E01">
        <w:rPr>
          <w:strike/>
          <w:color w:val="FF0000"/>
        </w:rPr>
        <w:t>Draw a</w:t>
      </w:r>
      <w:r w:rsidR="007E59F1" w:rsidRPr="005E6E01">
        <w:rPr>
          <w:strike/>
          <w:color w:val="FF0000"/>
        </w:rPr>
        <w:t xml:space="preserve"> flowchart to </w:t>
      </w:r>
      <w:r w:rsidR="007E59F1" w:rsidRPr="005E6E01">
        <w:rPr>
          <w:strike/>
          <w:color w:val="00B050"/>
        </w:rPr>
        <w:t xml:space="preserve">input </w:t>
      </w:r>
      <w:r w:rsidR="007E59F1" w:rsidRPr="005E6E01">
        <w:rPr>
          <w:strike/>
          <w:color w:val="002060"/>
        </w:rPr>
        <w:t xml:space="preserve">a numeric </w:t>
      </w:r>
      <w:r w:rsidR="007E59F1" w:rsidRPr="005E6E01">
        <w:rPr>
          <w:strike/>
          <w:color w:val="FF0000"/>
        </w:rPr>
        <w:t xml:space="preserve">number </w:t>
      </w:r>
      <w:r w:rsidR="007E59F1" w:rsidRPr="005E6E01">
        <w:rPr>
          <w:strike/>
          <w:color w:val="002060"/>
        </w:rPr>
        <w:t xml:space="preserve">between 1 – 10 </w:t>
      </w:r>
      <w:r w:rsidR="007E59F1" w:rsidRPr="005E6E01">
        <w:rPr>
          <w:strike/>
        </w:rPr>
        <w:t xml:space="preserve">to </w:t>
      </w:r>
      <w:r w:rsidR="007E59F1" w:rsidRPr="005E6E01">
        <w:rPr>
          <w:strike/>
          <w:color w:val="FF0000"/>
        </w:rPr>
        <w:t>guess a secret number</w:t>
      </w:r>
      <w:r w:rsidR="007E59F1" w:rsidRPr="005E6E01">
        <w:rPr>
          <w:strike/>
        </w:rPr>
        <w:t xml:space="preserve">, If </w:t>
      </w:r>
      <w:r w:rsidR="007E59F1" w:rsidRPr="005E6E01">
        <w:rPr>
          <w:strike/>
          <w:color w:val="FF0000"/>
        </w:rPr>
        <w:t xml:space="preserve">the number matches then </w:t>
      </w:r>
      <w:r w:rsidR="007E59F1" w:rsidRPr="00115898">
        <w:rPr>
          <w:strike/>
          <w:color w:val="00B050"/>
        </w:rPr>
        <w:t>display</w:t>
      </w:r>
      <w:r w:rsidR="007E59F1" w:rsidRPr="005E6E01">
        <w:rPr>
          <w:strike/>
          <w:color w:val="FF0000"/>
        </w:rPr>
        <w:t xml:space="preserve"> a Message </w:t>
      </w:r>
      <w:r w:rsidR="007E59F1" w:rsidRPr="005E6E01">
        <w:rPr>
          <w:strike/>
          <w:color w:val="FF0000"/>
          <w:highlight w:val="green"/>
        </w:rPr>
        <w:t>“Matched”</w:t>
      </w:r>
      <w:r w:rsidR="007E59F1" w:rsidRPr="005E6E01">
        <w:rPr>
          <w:strike/>
          <w:color w:val="FF0000"/>
        </w:rPr>
        <w:t xml:space="preserve"> otherwise </w:t>
      </w:r>
      <w:r w:rsidR="007E59F1" w:rsidRPr="005E6E01">
        <w:rPr>
          <w:strike/>
          <w:color w:val="FF0000"/>
          <w:highlight w:val="green"/>
        </w:rPr>
        <w:t xml:space="preserve">“Not </w:t>
      </w:r>
      <w:proofErr w:type="spellStart"/>
      <w:proofErr w:type="gramStart"/>
      <w:r w:rsidR="007E59F1" w:rsidRPr="005E6E01">
        <w:rPr>
          <w:strike/>
          <w:color w:val="FF0000"/>
          <w:highlight w:val="green"/>
        </w:rPr>
        <w:t>Match</w:t>
      </w:r>
      <w:r w:rsidR="008B2AA3" w:rsidRPr="005E6E01">
        <w:rPr>
          <w:strike/>
          <w:color w:val="FF0000"/>
          <w:highlight w:val="green"/>
        </w:rPr>
        <w:t>A</w:t>
      </w:r>
      <w:r w:rsidR="007E59F1" w:rsidRPr="005E6E01">
        <w:rPr>
          <w:strike/>
          <w:color w:val="FF0000"/>
          <w:highlight w:val="green"/>
        </w:rPr>
        <w:t>ed</w:t>
      </w:r>
      <w:proofErr w:type="spellEnd"/>
      <w:r w:rsidR="007E59F1" w:rsidRPr="005E6E01">
        <w:rPr>
          <w:strike/>
          <w:color w:val="FF0000"/>
          <w:highlight w:val="green"/>
        </w:rPr>
        <w:t xml:space="preserve"> ,</w:t>
      </w:r>
      <w:proofErr w:type="gramEnd"/>
      <w:r w:rsidR="007E59F1" w:rsidRPr="005E6E01">
        <w:rPr>
          <w:strike/>
          <w:color w:val="FF0000"/>
          <w:highlight w:val="green"/>
        </w:rPr>
        <w:t xml:space="preserve"> guess again”.</w:t>
      </w:r>
      <w:r w:rsidRPr="005E6E01">
        <w:rPr>
          <w:strike/>
          <w:color w:val="FF0000"/>
        </w:rPr>
        <w:t xml:space="preserve"> [4 points]</w:t>
      </w:r>
    </w:p>
    <w:p w14:paraId="22EFC24B" w14:textId="0009E120" w:rsidR="00EA68CD" w:rsidRPr="00483050" w:rsidRDefault="00EC0236" w:rsidP="007E59F1">
      <w:pPr>
        <w:pStyle w:val="ListParagraph"/>
        <w:numPr>
          <w:ilvl w:val="1"/>
          <w:numId w:val="1"/>
        </w:numPr>
      </w:pPr>
      <w:r w:rsidRPr="00483050">
        <w:rPr>
          <w:strike/>
        </w:rPr>
        <w:t xml:space="preserve">Draw a flowchart to </w:t>
      </w:r>
      <w:r w:rsidRPr="00483050">
        <w:rPr>
          <w:strike/>
          <w:color w:val="00B050"/>
        </w:rPr>
        <w:t>i</w:t>
      </w:r>
      <w:r w:rsidR="00EA68CD" w:rsidRPr="00483050">
        <w:rPr>
          <w:strike/>
          <w:color w:val="00B050"/>
        </w:rPr>
        <w:t>nput</w:t>
      </w:r>
      <w:r w:rsidR="00EA68CD" w:rsidRPr="00483050">
        <w:rPr>
          <w:strike/>
          <w:color w:val="FF0000"/>
        </w:rPr>
        <w:t xml:space="preserve"> </w:t>
      </w:r>
      <w:r w:rsidRPr="00483050">
        <w:rPr>
          <w:strike/>
          <w:color w:val="FF0000"/>
        </w:rPr>
        <w:t xml:space="preserve">a </w:t>
      </w:r>
      <w:proofErr w:type="gramStart"/>
      <w:r w:rsidRPr="00483050">
        <w:rPr>
          <w:strike/>
          <w:color w:val="002060"/>
        </w:rPr>
        <w:t>word</w:t>
      </w:r>
      <w:r w:rsidRPr="00483050">
        <w:rPr>
          <w:strike/>
          <w:color w:val="FF0000"/>
        </w:rPr>
        <w:t>, and</w:t>
      </w:r>
      <w:proofErr w:type="gramEnd"/>
      <w:r w:rsidRPr="00483050">
        <w:rPr>
          <w:strike/>
          <w:color w:val="FF0000"/>
        </w:rPr>
        <w:t xml:space="preserve"> </w:t>
      </w:r>
      <w:r w:rsidRPr="00483050">
        <w:rPr>
          <w:strike/>
          <w:color w:val="00B050"/>
        </w:rPr>
        <w:t>display</w:t>
      </w:r>
      <w:r w:rsidR="007E59F1" w:rsidRPr="00483050">
        <w:rPr>
          <w:strike/>
          <w:color w:val="FF0000"/>
        </w:rPr>
        <w:t xml:space="preserve"> the</w:t>
      </w:r>
      <w:r w:rsidRPr="00483050">
        <w:rPr>
          <w:strike/>
          <w:color w:val="FF0000"/>
        </w:rPr>
        <w:t xml:space="preserve"> </w:t>
      </w:r>
      <w:r w:rsidRPr="00483050">
        <w:rPr>
          <w:strike/>
          <w:color w:val="002060"/>
        </w:rPr>
        <w:t xml:space="preserve">number of characters </w:t>
      </w:r>
      <w:r w:rsidRPr="00483050">
        <w:rPr>
          <w:strike/>
          <w:color w:val="FF0000"/>
        </w:rPr>
        <w:t xml:space="preserve">in the </w:t>
      </w:r>
      <w:r w:rsidR="007E59F1" w:rsidRPr="00483050">
        <w:rPr>
          <w:strike/>
          <w:color w:val="FF0000"/>
        </w:rPr>
        <w:t>word</w:t>
      </w:r>
      <w:r w:rsidR="00EA68CD" w:rsidRPr="00483050">
        <w:t xml:space="preserve">. </w:t>
      </w:r>
      <w:r w:rsidR="00EA68CD" w:rsidRPr="00483050">
        <w:rPr>
          <w:strike/>
        </w:rPr>
        <w:t xml:space="preserve">If its </w:t>
      </w:r>
      <w:r w:rsidR="00EA68CD" w:rsidRPr="00483050">
        <w:rPr>
          <w:strike/>
          <w:color w:val="FF0000"/>
          <w:highlight w:val="green"/>
        </w:rPr>
        <w:t>length is more</w:t>
      </w:r>
      <w:r w:rsidR="00037496" w:rsidRPr="00483050">
        <w:rPr>
          <w:strike/>
          <w:color w:val="FF0000"/>
          <w:highlight w:val="green"/>
        </w:rPr>
        <w:t xml:space="preserve"> then </w:t>
      </w:r>
      <w:r w:rsidR="007E59F1" w:rsidRPr="00483050">
        <w:rPr>
          <w:strike/>
          <w:color w:val="FF0000"/>
          <w:highlight w:val="green"/>
        </w:rPr>
        <w:t>10 characters</w:t>
      </w:r>
      <w:r w:rsidRPr="00483050">
        <w:rPr>
          <w:strike/>
          <w:color w:val="FF0000"/>
          <w:highlight w:val="green"/>
        </w:rPr>
        <w:t>,</w:t>
      </w:r>
      <w:r w:rsidRPr="00483050">
        <w:rPr>
          <w:color w:val="FF0000"/>
          <w:highlight w:val="green"/>
        </w:rPr>
        <w:t xml:space="preserve"> </w:t>
      </w:r>
      <w:r w:rsidRPr="006B3AB8">
        <w:rPr>
          <w:strike/>
          <w:color w:val="FF0000"/>
          <w:highlight w:val="green"/>
        </w:rPr>
        <w:t xml:space="preserve">ask </w:t>
      </w:r>
      <w:r w:rsidR="00EA68CD" w:rsidRPr="006B3AB8">
        <w:rPr>
          <w:strike/>
          <w:color w:val="FF0000"/>
          <w:highlight w:val="green"/>
        </w:rPr>
        <w:t xml:space="preserve">the user to enter another </w:t>
      </w:r>
      <w:r w:rsidR="007E59F1" w:rsidRPr="006B3AB8">
        <w:rPr>
          <w:strike/>
          <w:color w:val="FF0000"/>
          <w:highlight w:val="green"/>
        </w:rPr>
        <w:t>word</w:t>
      </w:r>
      <w:r w:rsidR="00EA68CD" w:rsidRPr="006B3AB8">
        <w:rPr>
          <w:strike/>
          <w:color w:val="FF0000"/>
          <w:highlight w:val="green"/>
        </w:rPr>
        <w:t>.</w:t>
      </w:r>
      <w:r w:rsidR="00EA68CD" w:rsidRPr="006B3AB8">
        <w:rPr>
          <w:strike/>
          <w:color w:val="FF0000"/>
        </w:rPr>
        <w:t xml:space="preserve"> </w:t>
      </w:r>
      <w:r w:rsidR="00037496" w:rsidRPr="006B3AB8">
        <w:rPr>
          <w:strike/>
        </w:rPr>
        <w:t xml:space="preserve">If the </w:t>
      </w:r>
      <w:r w:rsidR="007E59F1" w:rsidRPr="006B3AB8">
        <w:rPr>
          <w:strike/>
        </w:rPr>
        <w:t xml:space="preserve">word </w:t>
      </w:r>
      <w:r w:rsidR="007E59F1" w:rsidRPr="006B3AB8">
        <w:rPr>
          <w:strike/>
          <w:color w:val="FF0000"/>
        </w:rPr>
        <w:t xml:space="preserve">&lt;= to 10 </w:t>
      </w:r>
      <w:r w:rsidR="007E59F1" w:rsidRPr="006B3AB8">
        <w:rPr>
          <w:strike/>
        </w:rPr>
        <w:t>characters</w:t>
      </w:r>
      <w:r w:rsidR="00037496" w:rsidRPr="006B3AB8">
        <w:rPr>
          <w:strike/>
        </w:rPr>
        <w:t>.</w:t>
      </w:r>
      <w:r w:rsidR="007E59F1" w:rsidRPr="006B3AB8">
        <w:rPr>
          <w:strike/>
        </w:rPr>
        <w:t xml:space="preserve"> </w:t>
      </w:r>
      <w:r w:rsidR="00037496" w:rsidRPr="006B3AB8">
        <w:rPr>
          <w:strike/>
        </w:rPr>
        <w:t xml:space="preserve"> </w:t>
      </w:r>
      <w:r w:rsidR="007E59F1" w:rsidRPr="006B3AB8">
        <w:rPr>
          <w:strike/>
          <w:color w:val="00B050"/>
        </w:rPr>
        <w:t xml:space="preserve">Display </w:t>
      </w:r>
      <w:r w:rsidR="007E59F1" w:rsidRPr="006B3AB8">
        <w:rPr>
          <w:strike/>
          <w:color w:val="FF0000"/>
        </w:rPr>
        <w:t>the number of characters the wor</w:t>
      </w:r>
      <w:r w:rsidRPr="006B3AB8">
        <w:rPr>
          <w:strike/>
          <w:color w:val="FF0000"/>
        </w:rPr>
        <w:t>d</w:t>
      </w:r>
      <w:r w:rsidR="007E59F1" w:rsidRPr="006B3AB8">
        <w:rPr>
          <w:strike/>
          <w:color w:val="FF0000"/>
        </w:rPr>
        <w:t xml:space="preserve"> is</w:t>
      </w:r>
      <w:r w:rsidR="00741812" w:rsidRPr="006B3AB8">
        <w:rPr>
          <w:strike/>
          <w:color w:val="A5A5A5" w:themeColor="accent3"/>
          <w:highlight w:val="yellow"/>
        </w:rPr>
        <w:t>(has?)</w:t>
      </w:r>
      <w:r w:rsidR="007E59F1" w:rsidRPr="006B3AB8">
        <w:rPr>
          <w:strike/>
          <w:color w:val="A5A5A5" w:themeColor="accent3"/>
          <w:highlight w:val="yellow"/>
        </w:rPr>
        <w:t>.</w:t>
      </w:r>
    </w:p>
    <w:p w14:paraId="62FD6DA4" w14:textId="4AF8237D" w:rsidR="00EA68CD" w:rsidRPr="006B3AB8" w:rsidRDefault="00EA68CD" w:rsidP="006817A0">
      <w:pPr>
        <w:pStyle w:val="ListParagraph"/>
        <w:numPr>
          <w:ilvl w:val="1"/>
          <w:numId w:val="1"/>
        </w:numPr>
        <w:rPr>
          <w:strike/>
        </w:rPr>
      </w:pPr>
      <w:r w:rsidRPr="006B3AB8">
        <w:rPr>
          <w:strike/>
        </w:rPr>
        <w:t xml:space="preserve">Draw a flowchart for </w:t>
      </w:r>
      <w:r w:rsidR="006817A0" w:rsidRPr="006B3AB8">
        <w:rPr>
          <w:strike/>
        </w:rPr>
        <w:t xml:space="preserve">trying </w:t>
      </w:r>
      <w:r w:rsidR="006817A0" w:rsidRPr="006B3AB8">
        <w:rPr>
          <w:strike/>
          <w:color w:val="FF0000"/>
        </w:rPr>
        <w:t xml:space="preserve">to generate </w:t>
      </w:r>
      <w:r w:rsidR="006817A0" w:rsidRPr="006B3AB8">
        <w:rPr>
          <w:strike/>
          <w:color w:val="00B050"/>
        </w:rPr>
        <w:t>a calculator</w:t>
      </w:r>
      <w:r w:rsidR="006817A0" w:rsidRPr="006B3AB8">
        <w:rPr>
          <w:color w:val="00B050"/>
        </w:rPr>
        <w:t xml:space="preserve"> </w:t>
      </w:r>
      <w:r w:rsidR="006817A0" w:rsidRPr="006B3AB8">
        <w:rPr>
          <w:strike/>
        </w:rPr>
        <w:t xml:space="preserve">that </w:t>
      </w:r>
      <w:r w:rsidR="006817A0" w:rsidRPr="006B3AB8">
        <w:rPr>
          <w:strike/>
          <w:color w:val="00B050"/>
        </w:rPr>
        <w:t>takes 2</w:t>
      </w:r>
      <w:r w:rsidR="006817A0" w:rsidRPr="006B3AB8">
        <w:rPr>
          <w:strike/>
          <w:color w:val="FF0000"/>
        </w:rPr>
        <w:t xml:space="preserve"> numeric numbers</w:t>
      </w:r>
      <w:r w:rsidR="006817A0" w:rsidRPr="006B3AB8">
        <w:rPr>
          <w:color w:val="FF0000"/>
        </w:rPr>
        <w:t xml:space="preserve"> </w:t>
      </w:r>
      <w:r w:rsidR="006817A0" w:rsidRPr="006B3AB8">
        <w:rPr>
          <w:strike/>
        </w:rPr>
        <w:t xml:space="preserve">and </w:t>
      </w:r>
      <w:r w:rsidR="006817A0" w:rsidRPr="006B3AB8">
        <w:rPr>
          <w:strike/>
          <w:color w:val="00B050"/>
        </w:rPr>
        <w:t>either</w:t>
      </w:r>
      <w:r w:rsidR="006817A0" w:rsidRPr="006B3AB8">
        <w:rPr>
          <w:strike/>
          <w:color w:val="FF0000"/>
        </w:rPr>
        <w:t xml:space="preserve"> add/subtracts/multiply or divide</w:t>
      </w:r>
      <w:r w:rsidR="006817A0" w:rsidRPr="006B3AB8">
        <w:rPr>
          <w:strike/>
        </w:rPr>
        <w:t>.</w:t>
      </w:r>
    </w:p>
    <w:p w14:paraId="762049DC" w14:textId="77777777" w:rsidR="001E0B0E" w:rsidRPr="006B3AB8" w:rsidRDefault="001E0B0E" w:rsidP="00C41BB2">
      <w:pPr>
        <w:pStyle w:val="ListParagraph"/>
        <w:numPr>
          <w:ilvl w:val="0"/>
          <w:numId w:val="1"/>
        </w:numPr>
        <w:jc w:val="both"/>
        <w:rPr>
          <w:i/>
          <w:strike/>
          <w:color w:val="FF0000"/>
        </w:rPr>
      </w:pPr>
      <w:r w:rsidRPr="006B3AB8">
        <w:rPr>
          <w:strike/>
        </w:rPr>
        <w:t xml:space="preserve">Create a </w:t>
      </w:r>
      <w:r w:rsidRPr="006B3AB8">
        <w:rPr>
          <w:strike/>
          <w:color w:val="FF0000"/>
        </w:rPr>
        <w:t xml:space="preserve">C# console application </w:t>
      </w:r>
      <w:r w:rsidRPr="006B3AB8">
        <w:rPr>
          <w:strike/>
        </w:rPr>
        <w:t xml:space="preserve">that </w:t>
      </w:r>
      <w:r w:rsidRPr="006B3AB8">
        <w:rPr>
          <w:strike/>
          <w:color w:val="00B050"/>
        </w:rPr>
        <w:t>inputs</w:t>
      </w:r>
      <w:r w:rsidRPr="006B3AB8">
        <w:rPr>
          <w:strike/>
        </w:rPr>
        <w:t xml:space="preserve"> </w:t>
      </w:r>
      <w:r w:rsidRPr="006B3AB8">
        <w:rPr>
          <w:strike/>
          <w:color w:val="FF0000"/>
        </w:rPr>
        <w:t xml:space="preserve">a temperature </w:t>
      </w:r>
      <w:r w:rsidRPr="006B3AB8">
        <w:rPr>
          <w:strike/>
          <w:color w:val="FF0000"/>
          <w:highlight w:val="green"/>
        </w:rPr>
        <w:t>in Celsius</w:t>
      </w:r>
      <w:r w:rsidRPr="006B3AB8">
        <w:rPr>
          <w:strike/>
          <w:color w:val="FF0000"/>
        </w:rPr>
        <w:t xml:space="preserve"> and output </w:t>
      </w:r>
      <w:r w:rsidRPr="006B3AB8">
        <w:rPr>
          <w:strike/>
          <w:color w:val="FF0000"/>
          <w:highlight w:val="green"/>
        </w:rPr>
        <w:t>in Fahrenheit</w:t>
      </w:r>
      <w:r w:rsidRPr="006B3AB8">
        <w:rPr>
          <w:strike/>
          <w:color w:val="FF0000"/>
        </w:rPr>
        <w:t>.</w:t>
      </w:r>
    </w:p>
    <w:p w14:paraId="6E6B8A87" w14:textId="589563BE" w:rsidR="001E0B0E" w:rsidRPr="006B3AB8" w:rsidRDefault="001E0B0E" w:rsidP="001E0B0E">
      <w:pPr>
        <w:pStyle w:val="ListParagraph"/>
        <w:numPr>
          <w:ilvl w:val="1"/>
          <w:numId w:val="1"/>
        </w:numPr>
        <w:jc w:val="both"/>
        <w:rPr>
          <w:i/>
          <w:strike/>
        </w:rPr>
      </w:pPr>
      <w:r w:rsidRPr="006B3AB8">
        <w:rPr>
          <w:strike/>
        </w:rPr>
        <w:t xml:space="preserve">Your application </w:t>
      </w:r>
      <w:r w:rsidRPr="006B3AB8">
        <w:rPr>
          <w:strike/>
          <w:color w:val="0070C0"/>
        </w:rPr>
        <w:t xml:space="preserve">will display the following </w:t>
      </w:r>
      <w:r w:rsidRPr="006B3AB8">
        <w:rPr>
          <w:strike/>
        </w:rPr>
        <w:t xml:space="preserve">when the application is started. </w:t>
      </w:r>
    </w:p>
    <w:p w14:paraId="2EAE59A6" w14:textId="7BA1A81A" w:rsidR="001E0B0E" w:rsidRPr="006B3AB8" w:rsidRDefault="001E0B0E" w:rsidP="001E0B0E">
      <w:pPr>
        <w:pStyle w:val="ListParagraph"/>
        <w:numPr>
          <w:ilvl w:val="1"/>
          <w:numId w:val="1"/>
        </w:numPr>
        <w:jc w:val="both"/>
        <w:rPr>
          <w:i/>
        </w:rPr>
      </w:pPr>
      <w:r w:rsidRPr="006B3AB8">
        <w:rPr>
          <w:strike/>
        </w:rPr>
        <w:t xml:space="preserve">Display (display) </w:t>
      </w:r>
      <w:r w:rsidRPr="006B3AB8">
        <w:rPr>
          <w:strike/>
          <w:color w:val="FF0000"/>
        </w:rPr>
        <w:t xml:space="preserve">a title </w:t>
      </w:r>
      <w:r w:rsidRPr="006B3AB8">
        <w:rPr>
          <w:strike/>
          <w:color w:val="FF0000"/>
          <w:highlight w:val="green"/>
        </w:rPr>
        <w:t>"Your Name Assignment 1 Part 2</w:t>
      </w:r>
      <w:r w:rsidRPr="006B3AB8">
        <w:rPr>
          <w:strike/>
          <w:color w:val="FF0000"/>
        </w:rPr>
        <w:t>",</w:t>
      </w:r>
      <w:r w:rsidRPr="006B3AB8">
        <w:rPr>
          <w:color w:val="FF0000"/>
        </w:rPr>
        <w:t xml:space="preserve"> </w:t>
      </w:r>
      <w:r w:rsidRPr="00272292">
        <w:rPr>
          <w:strike/>
        </w:rPr>
        <w:t xml:space="preserve">display </w:t>
      </w:r>
      <w:r w:rsidRPr="00272292">
        <w:rPr>
          <w:strike/>
          <w:color w:val="FF0000"/>
          <w:highlight w:val="green"/>
        </w:rPr>
        <w:t xml:space="preserve">what was entered in </w:t>
      </w:r>
      <w:proofErr w:type="spellStart"/>
      <w:r w:rsidRPr="00272292">
        <w:rPr>
          <w:strike/>
          <w:color w:val="FF0000"/>
          <w:highlight w:val="green"/>
        </w:rPr>
        <w:t>Cliius</w:t>
      </w:r>
      <w:proofErr w:type="spellEnd"/>
      <w:r w:rsidRPr="00272292">
        <w:rPr>
          <w:strike/>
          <w:color w:val="FF0000"/>
        </w:rPr>
        <w:t>,</w:t>
      </w:r>
      <w:r w:rsidRPr="006B3AB8">
        <w:rPr>
          <w:color w:val="FF0000"/>
        </w:rPr>
        <w:t xml:space="preserve"> </w:t>
      </w:r>
      <w:r w:rsidRPr="00272292">
        <w:rPr>
          <w:strike/>
        </w:rPr>
        <w:t xml:space="preserve">display </w:t>
      </w:r>
      <w:r w:rsidRPr="00272292">
        <w:rPr>
          <w:strike/>
          <w:color w:val="FF0000"/>
          <w:highlight w:val="green"/>
        </w:rPr>
        <w:t>the output in Fahrenheit</w:t>
      </w:r>
      <w:r w:rsidRPr="006B3AB8">
        <w:t xml:space="preserve">, </w:t>
      </w:r>
      <w:r w:rsidRPr="00272292">
        <w:rPr>
          <w:strike/>
        </w:rPr>
        <w:t xml:space="preserve">display your </w:t>
      </w:r>
      <w:r w:rsidRPr="00272292">
        <w:rPr>
          <w:strike/>
          <w:color w:val="FF0000"/>
          <w:highlight w:val="green"/>
        </w:rPr>
        <w:t>programming experience (Low, Moderate, or High)</w:t>
      </w:r>
      <w:r w:rsidRPr="00272292">
        <w:rPr>
          <w:strike/>
        </w:rPr>
        <w:t>.</w:t>
      </w:r>
      <w:r w:rsidRPr="006B3AB8">
        <w:t xml:space="preserve"> </w:t>
      </w:r>
      <w:r w:rsidRPr="00272292">
        <w:rPr>
          <w:strike/>
        </w:rPr>
        <w:t xml:space="preserve">Finally display what </w:t>
      </w:r>
      <w:r w:rsidRPr="00272292">
        <w:rPr>
          <w:strike/>
          <w:color w:val="FF0000"/>
          <w:highlight w:val="green"/>
        </w:rPr>
        <w:t>country you are working from</w:t>
      </w:r>
      <w:r w:rsidRPr="00272292">
        <w:rPr>
          <w:strike/>
        </w:rPr>
        <w:t>.</w:t>
      </w:r>
      <w:r w:rsidRPr="006B3AB8">
        <w:t xml:space="preserve"> </w:t>
      </w:r>
    </w:p>
    <w:p w14:paraId="71B211D7" w14:textId="5EA937BA" w:rsidR="001E0B0E" w:rsidRPr="00272292" w:rsidRDefault="001E0B0E" w:rsidP="001E0B0E">
      <w:pPr>
        <w:pStyle w:val="ListParagraph"/>
        <w:numPr>
          <w:ilvl w:val="0"/>
          <w:numId w:val="1"/>
        </w:numPr>
        <w:jc w:val="both"/>
        <w:rPr>
          <w:i/>
          <w:strike/>
        </w:rPr>
      </w:pPr>
      <w:r w:rsidRPr="00272292">
        <w:rPr>
          <w:strike/>
        </w:rPr>
        <w:t xml:space="preserve">Note:  0.25 points will be deducted for any standards. </w:t>
      </w:r>
      <w:r w:rsidRPr="00272292">
        <w:rPr>
          <w:i/>
          <w:strike/>
        </w:rPr>
        <w:t>Make sure that the program can run as an exe.</w:t>
      </w:r>
    </w:p>
    <w:p w14:paraId="57634B75" w14:textId="77777777" w:rsidR="001E0B0E" w:rsidRPr="00272292" w:rsidRDefault="001E0B0E" w:rsidP="001E0B0E">
      <w:pPr>
        <w:pStyle w:val="ListParagraph"/>
        <w:numPr>
          <w:ilvl w:val="1"/>
          <w:numId w:val="1"/>
        </w:numPr>
        <w:jc w:val="both"/>
        <w:rPr>
          <w:i/>
          <w:strike/>
        </w:rPr>
      </w:pPr>
      <w:r w:rsidRPr="00272292">
        <w:rPr>
          <w:i/>
          <w:strike/>
        </w:rPr>
        <w:t xml:space="preserve"> </w:t>
      </w:r>
      <w:proofErr w:type="spellStart"/>
      <w:r w:rsidRPr="00272292">
        <w:rPr>
          <w:i/>
          <w:strike/>
        </w:rPr>
        <w:t>i.e</w:t>
      </w:r>
      <w:proofErr w:type="spellEnd"/>
      <w:r w:rsidRPr="00272292">
        <w:rPr>
          <w:i/>
          <w:strike/>
        </w:rPr>
        <w:t xml:space="preserve"> (</w:t>
      </w:r>
      <w:proofErr w:type="spellStart"/>
      <w:r w:rsidRPr="00272292">
        <w:rPr>
          <w:i/>
          <w:strike/>
        </w:rPr>
        <w:t>Console.ReadLine</w:t>
      </w:r>
      <w:proofErr w:type="spellEnd"/>
      <w:proofErr w:type="gramStart"/>
      <w:r w:rsidRPr="00272292">
        <w:rPr>
          <w:i/>
          <w:strike/>
        </w:rPr>
        <w:t>();)</w:t>
      </w:r>
      <w:proofErr w:type="gramEnd"/>
    </w:p>
    <w:p w14:paraId="7549AE1F" w14:textId="77777777" w:rsidR="008567C7" w:rsidRPr="00272292" w:rsidRDefault="008567C7" w:rsidP="008567C7">
      <w:pPr>
        <w:pStyle w:val="ListParagraph"/>
        <w:ind w:left="340"/>
        <w:jc w:val="both"/>
        <w:rPr>
          <w:i/>
          <w:strike/>
        </w:rPr>
      </w:pPr>
      <w:r w:rsidRPr="00272292">
        <w:rPr>
          <w:i/>
          <w:strike/>
        </w:rPr>
        <w:t>For example:</w:t>
      </w:r>
    </w:p>
    <w:p w14:paraId="26A9CFA1" w14:textId="77777777" w:rsidR="008567C7" w:rsidRPr="002637A7" w:rsidRDefault="008567C7" w:rsidP="008567C7">
      <w:pPr>
        <w:pStyle w:val="ListParagraph"/>
        <w:ind w:left="340"/>
        <w:jc w:val="both"/>
        <w:rPr>
          <w:strike/>
        </w:rPr>
      </w:pPr>
    </w:p>
    <w:p w14:paraId="5B8F0A69" w14:textId="77777777" w:rsidR="008567C7" w:rsidRPr="002637A7" w:rsidRDefault="008567C7" w:rsidP="008567C7">
      <w:pPr>
        <w:pStyle w:val="ListParagraph"/>
        <w:ind w:left="340"/>
        <w:jc w:val="both"/>
        <w:rPr>
          <w:rFonts w:ascii="Courier New" w:hAnsi="Courier New" w:cs="Courier New"/>
          <w:strike/>
          <w:color w:val="000000" w:themeColor="text1"/>
          <w:highlight w:val="cyan"/>
        </w:rPr>
      </w:pPr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>A Student - Assignment 1 Part 2</w:t>
      </w:r>
    </w:p>
    <w:p w14:paraId="198F3D75" w14:textId="77777777" w:rsidR="008567C7" w:rsidRPr="002637A7" w:rsidRDefault="008567C7" w:rsidP="008567C7">
      <w:pPr>
        <w:pStyle w:val="ListParagraph"/>
        <w:ind w:left="340"/>
        <w:jc w:val="both"/>
        <w:rPr>
          <w:rFonts w:ascii="Courier New" w:hAnsi="Courier New" w:cs="Courier New"/>
          <w:strike/>
          <w:color w:val="000000" w:themeColor="text1"/>
          <w:highlight w:val="cyan"/>
        </w:rPr>
      </w:pPr>
    </w:p>
    <w:p w14:paraId="273566C8" w14:textId="77777777" w:rsidR="008567C7" w:rsidRPr="002637A7" w:rsidRDefault="008567C7" w:rsidP="008567C7">
      <w:pPr>
        <w:pStyle w:val="ListParagraph"/>
        <w:ind w:left="340"/>
        <w:jc w:val="both"/>
        <w:rPr>
          <w:rFonts w:ascii="Courier New" w:hAnsi="Courier New" w:cs="Courier New"/>
          <w:strike/>
          <w:color w:val="000000" w:themeColor="text1"/>
          <w:highlight w:val="cyan"/>
        </w:rPr>
      </w:pPr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>Name: A Real Student</w:t>
      </w:r>
    </w:p>
    <w:p w14:paraId="46B4BFC0" w14:textId="77777777" w:rsidR="008567C7" w:rsidRPr="002637A7" w:rsidRDefault="008567C7" w:rsidP="008567C7">
      <w:pPr>
        <w:pStyle w:val="ListParagraph"/>
        <w:ind w:left="340"/>
        <w:jc w:val="both"/>
        <w:rPr>
          <w:rFonts w:ascii="Courier New" w:hAnsi="Courier New" w:cs="Courier New"/>
          <w:strike/>
          <w:color w:val="000000" w:themeColor="text1"/>
          <w:highlight w:val="cyan"/>
        </w:rPr>
      </w:pPr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>Email: rstudent@conestogac.on.ca</w:t>
      </w:r>
    </w:p>
    <w:p w14:paraId="1F2D1254" w14:textId="460EC9ED" w:rsidR="008567C7" w:rsidRPr="002637A7" w:rsidRDefault="001E0B0E" w:rsidP="008567C7">
      <w:pPr>
        <w:pStyle w:val="ListParagraph"/>
        <w:ind w:left="340"/>
        <w:jc w:val="both"/>
        <w:rPr>
          <w:rFonts w:ascii="Courier New" w:hAnsi="Courier New" w:cs="Courier New"/>
          <w:strike/>
          <w:color w:val="000000" w:themeColor="text1"/>
          <w:highlight w:val="cyan"/>
        </w:rPr>
      </w:pPr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 xml:space="preserve">The </w:t>
      </w:r>
      <w:proofErr w:type="spellStart"/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>Celius</w:t>
      </w:r>
      <w:proofErr w:type="spellEnd"/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 xml:space="preserve"> temp of 30 degrees converts to in Fahrenheit.</w:t>
      </w:r>
    </w:p>
    <w:p w14:paraId="1F24D15F" w14:textId="64492633" w:rsidR="008567C7" w:rsidRPr="002637A7" w:rsidRDefault="008567C7" w:rsidP="008567C7">
      <w:pPr>
        <w:pStyle w:val="ListParagraph"/>
        <w:ind w:left="340"/>
        <w:jc w:val="both"/>
        <w:rPr>
          <w:rFonts w:ascii="Courier New" w:hAnsi="Courier New" w:cs="Courier New"/>
          <w:strike/>
          <w:color w:val="000000" w:themeColor="text1"/>
          <w:highlight w:val="cyan"/>
        </w:rPr>
      </w:pPr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>Experience: No previous programming experience.</w:t>
      </w:r>
    </w:p>
    <w:p w14:paraId="6280ED78" w14:textId="1C0989CC" w:rsidR="008567C7" w:rsidRPr="002637A7" w:rsidRDefault="006817A0" w:rsidP="001E0B0E">
      <w:pPr>
        <w:pStyle w:val="ListParagraph"/>
        <w:ind w:left="340"/>
        <w:jc w:val="both"/>
        <w:rPr>
          <w:rFonts w:ascii="Courier New" w:hAnsi="Courier New" w:cs="Courier New"/>
          <w:b/>
          <w:strike/>
          <w:color w:val="000000" w:themeColor="text1"/>
        </w:rPr>
      </w:pPr>
      <w:r w:rsidRPr="002637A7">
        <w:rPr>
          <w:rFonts w:ascii="Courier New" w:hAnsi="Courier New" w:cs="Courier New"/>
          <w:strike/>
          <w:color w:val="000000" w:themeColor="text1"/>
          <w:highlight w:val="cyan"/>
        </w:rPr>
        <w:t>Country: Canada</w:t>
      </w:r>
    </w:p>
    <w:p w14:paraId="07230B22" w14:textId="77777777" w:rsidR="00311AB5" w:rsidRDefault="00F244E3" w:rsidP="007E59F1">
      <w:r>
        <w:t>S</w:t>
      </w:r>
      <w:r w:rsidR="00311AB5">
        <w:t>ubmitting the assignment is as follows:</w:t>
      </w:r>
    </w:p>
    <w:p w14:paraId="666ED876" w14:textId="77777777" w:rsidR="00A740A9" w:rsidRDefault="00A740A9" w:rsidP="00A740A9">
      <w:pPr>
        <w:pStyle w:val="ListParagraph"/>
        <w:numPr>
          <w:ilvl w:val="0"/>
          <w:numId w:val="6"/>
        </w:numPr>
        <w:spacing w:after="200" w:line="276" w:lineRule="auto"/>
      </w:pPr>
      <w:r>
        <w:rPr>
          <w:b/>
          <w:bCs/>
        </w:rPr>
        <w:t>Upload</w:t>
      </w:r>
    </w:p>
    <w:p w14:paraId="6CCB996D" w14:textId="77777777" w:rsidR="00A740A9" w:rsidRPr="00866DD6" w:rsidRDefault="00A740A9" w:rsidP="00A740A9">
      <w:pPr>
        <w:pStyle w:val="ListParagraph"/>
        <w:numPr>
          <w:ilvl w:val="1"/>
          <w:numId w:val="6"/>
        </w:numPr>
        <w:spacing w:after="200" w:line="276" w:lineRule="auto"/>
        <w:rPr>
          <w:strike/>
        </w:rPr>
      </w:pPr>
      <w:r w:rsidRPr="00866DD6">
        <w:rPr>
          <w:strike/>
          <w:color w:val="FF0000"/>
        </w:rPr>
        <w:t>A single compressed (.zip format</w:t>
      </w:r>
      <w:r w:rsidRPr="00866DD6">
        <w:rPr>
          <w:strike/>
        </w:rPr>
        <w:t xml:space="preserve">) archive file </w:t>
      </w:r>
      <w:r w:rsidRPr="00866DD6">
        <w:rPr>
          <w:strike/>
          <w:color w:val="FF0000"/>
        </w:rPr>
        <w:t xml:space="preserve">containing the folder of your program </w:t>
      </w:r>
      <w:r w:rsidRPr="00866DD6">
        <w:rPr>
          <w:strike/>
        </w:rPr>
        <w:t xml:space="preserve">submitted to </w:t>
      </w:r>
      <w:proofErr w:type="spellStart"/>
      <w:r w:rsidRPr="00866DD6">
        <w:rPr>
          <w:strike/>
        </w:rPr>
        <w:t>eConestoga</w:t>
      </w:r>
      <w:proofErr w:type="spellEnd"/>
      <w:r w:rsidRPr="00866DD6">
        <w:rPr>
          <w:strike/>
        </w:rPr>
        <w:t>.</w:t>
      </w:r>
    </w:p>
    <w:p w14:paraId="59C9D6A5" w14:textId="08C4336B" w:rsidR="00A740A9" w:rsidRPr="00866DD6" w:rsidRDefault="001E0B0E" w:rsidP="00A740A9">
      <w:pPr>
        <w:pStyle w:val="ListParagraph"/>
        <w:numPr>
          <w:ilvl w:val="1"/>
          <w:numId w:val="6"/>
        </w:numPr>
        <w:spacing w:after="200" w:line="276" w:lineRule="auto"/>
        <w:rPr>
          <w:strike/>
          <w:color w:val="FF0000"/>
        </w:rPr>
      </w:pPr>
      <w:proofErr w:type="gramStart"/>
      <w:r w:rsidRPr="00866DD6">
        <w:rPr>
          <w:strike/>
          <w:color w:val="FF0000"/>
        </w:rPr>
        <w:t>All of</w:t>
      </w:r>
      <w:proofErr w:type="gramEnd"/>
      <w:r w:rsidRPr="00866DD6">
        <w:rPr>
          <w:strike/>
          <w:color w:val="FF0000"/>
        </w:rPr>
        <w:t xml:space="preserve"> the</w:t>
      </w:r>
      <w:r w:rsidR="00A740A9" w:rsidRPr="00866DD6">
        <w:rPr>
          <w:strike/>
          <w:color w:val="FF0000"/>
        </w:rPr>
        <w:t xml:space="preserve"> flowchar</w:t>
      </w:r>
      <w:r w:rsidR="006817A0" w:rsidRPr="00866DD6">
        <w:rPr>
          <w:strike/>
          <w:color w:val="FF0000"/>
        </w:rPr>
        <w:t>t</w:t>
      </w:r>
      <w:r w:rsidRPr="00866DD6">
        <w:rPr>
          <w:strike/>
          <w:color w:val="FF0000"/>
        </w:rPr>
        <w:t>s</w:t>
      </w:r>
      <w:r w:rsidR="006817A0" w:rsidRPr="00866DD6">
        <w:rPr>
          <w:strike/>
          <w:color w:val="FF0000"/>
        </w:rPr>
        <w:t xml:space="preserve"> in another zip.</w:t>
      </w:r>
    </w:p>
    <w:p w14:paraId="2F3C4F16" w14:textId="777A6F5B" w:rsidR="00A740A9" w:rsidRPr="00311AB5" w:rsidRDefault="00A740A9" w:rsidP="00A740A9">
      <w:pPr>
        <w:pStyle w:val="ListParagraph"/>
        <w:numPr>
          <w:ilvl w:val="0"/>
          <w:numId w:val="6"/>
        </w:numPr>
        <w:spacing w:after="200" w:line="276" w:lineRule="auto"/>
      </w:pPr>
      <w:r w:rsidRPr="00310E61">
        <w:rPr>
          <w:b/>
          <w:bCs/>
          <w:highlight w:val="magenta"/>
        </w:rPr>
        <w:t>Demonstration of program in class</w:t>
      </w:r>
      <w:r>
        <w:t xml:space="preserve">: Please have your program running on your desktop when you are ready to demonstrate your work and </w:t>
      </w:r>
      <w:r w:rsidRPr="00310E61">
        <w:rPr>
          <w:highlight w:val="yellow"/>
        </w:rPr>
        <w:t>all hard copies of program ready to be signed</w:t>
      </w:r>
      <w:r>
        <w:t>.</w:t>
      </w:r>
      <w:r w:rsidR="006817A0">
        <w:t xml:space="preserve"> TBA</w:t>
      </w:r>
    </w:p>
    <w:sectPr w:rsidR="00A740A9" w:rsidRPr="00311A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A49DC"/>
    <w:multiLevelType w:val="hybridMultilevel"/>
    <w:tmpl w:val="53703FD4"/>
    <w:lvl w:ilvl="0" w:tplc="7E9E1852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E6AC150E">
      <w:start w:val="1"/>
      <w:numFmt w:val="lowerLetter"/>
      <w:lvlText w:val="%2."/>
      <w:lvlJc w:val="left"/>
      <w:pPr>
        <w:ind w:left="1080" w:hanging="432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B4628"/>
    <w:multiLevelType w:val="hybridMultilevel"/>
    <w:tmpl w:val="BC64D1B4"/>
    <w:lvl w:ilvl="0" w:tplc="8A8E12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B4542"/>
    <w:multiLevelType w:val="hybridMultilevel"/>
    <w:tmpl w:val="332C73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281899"/>
    <w:multiLevelType w:val="hybridMultilevel"/>
    <w:tmpl w:val="D62E4E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9539CD"/>
    <w:multiLevelType w:val="hybridMultilevel"/>
    <w:tmpl w:val="700AD204"/>
    <w:lvl w:ilvl="0" w:tplc="10090019">
      <w:start w:val="1"/>
      <w:numFmt w:val="lowerLetter"/>
      <w:lvlText w:val="%1."/>
      <w:lvlJc w:val="left"/>
      <w:pPr>
        <w:ind w:left="1060" w:hanging="360"/>
      </w:pPr>
    </w:lvl>
    <w:lvl w:ilvl="1" w:tplc="10090019" w:tentative="1">
      <w:start w:val="1"/>
      <w:numFmt w:val="lowerLetter"/>
      <w:lvlText w:val="%2."/>
      <w:lvlJc w:val="left"/>
      <w:pPr>
        <w:ind w:left="1780" w:hanging="360"/>
      </w:pPr>
    </w:lvl>
    <w:lvl w:ilvl="2" w:tplc="1009001B" w:tentative="1">
      <w:start w:val="1"/>
      <w:numFmt w:val="lowerRoman"/>
      <w:lvlText w:val="%3."/>
      <w:lvlJc w:val="right"/>
      <w:pPr>
        <w:ind w:left="2500" w:hanging="180"/>
      </w:pPr>
    </w:lvl>
    <w:lvl w:ilvl="3" w:tplc="1009000F" w:tentative="1">
      <w:start w:val="1"/>
      <w:numFmt w:val="decimal"/>
      <w:lvlText w:val="%4."/>
      <w:lvlJc w:val="left"/>
      <w:pPr>
        <w:ind w:left="3220" w:hanging="360"/>
      </w:pPr>
    </w:lvl>
    <w:lvl w:ilvl="4" w:tplc="10090019" w:tentative="1">
      <w:start w:val="1"/>
      <w:numFmt w:val="lowerLetter"/>
      <w:lvlText w:val="%5."/>
      <w:lvlJc w:val="left"/>
      <w:pPr>
        <w:ind w:left="3940" w:hanging="360"/>
      </w:pPr>
    </w:lvl>
    <w:lvl w:ilvl="5" w:tplc="1009001B" w:tentative="1">
      <w:start w:val="1"/>
      <w:numFmt w:val="lowerRoman"/>
      <w:lvlText w:val="%6."/>
      <w:lvlJc w:val="right"/>
      <w:pPr>
        <w:ind w:left="4660" w:hanging="180"/>
      </w:pPr>
    </w:lvl>
    <w:lvl w:ilvl="6" w:tplc="1009000F" w:tentative="1">
      <w:start w:val="1"/>
      <w:numFmt w:val="decimal"/>
      <w:lvlText w:val="%7."/>
      <w:lvlJc w:val="left"/>
      <w:pPr>
        <w:ind w:left="5380" w:hanging="360"/>
      </w:pPr>
    </w:lvl>
    <w:lvl w:ilvl="7" w:tplc="10090019" w:tentative="1">
      <w:start w:val="1"/>
      <w:numFmt w:val="lowerLetter"/>
      <w:lvlText w:val="%8."/>
      <w:lvlJc w:val="left"/>
      <w:pPr>
        <w:ind w:left="6100" w:hanging="360"/>
      </w:pPr>
    </w:lvl>
    <w:lvl w:ilvl="8" w:tplc="10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5B2567A2"/>
    <w:multiLevelType w:val="hybridMultilevel"/>
    <w:tmpl w:val="03F89B8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3200FF"/>
    <w:multiLevelType w:val="hybridMultilevel"/>
    <w:tmpl w:val="F4E6B9D8"/>
    <w:lvl w:ilvl="0" w:tplc="34FCF964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9AF789C"/>
    <w:multiLevelType w:val="hybridMultilevel"/>
    <w:tmpl w:val="2842C502"/>
    <w:lvl w:ilvl="0" w:tplc="34FCF964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B75A88"/>
    <w:multiLevelType w:val="hybridMultilevel"/>
    <w:tmpl w:val="8BFCCD5C"/>
    <w:lvl w:ilvl="0" w:tplc="270C68EC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8"/>
  </w:num>
  <w:num w:numId="7">
    <w:abstractNumId w:val="7"/>
  </w:num>
  <w:num w:numId="8">
    <w:abstractNumId w:val="6"/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zUxtTQ3NzA2s7RQ0lEKTi0uzszPAykwrQUAAMoS2SwAAAA="/>
  </w:docVars>
  <w:rsids>
    <w:rsidRoot w:val="00B921E9"/>
    <w:rsid w:val="00037496"/>
    <w:rsid w:val="00115898"/>
    <w:rsid w:val="001733BD"/>
    <w:rsid w:val="001E0B0E"/>
    <w:rsid w:val="001E5F32"/>
    <w:rsid w:val="00252572"/>
    <w:rsid w:val="002637A7"/>
    <w:rsid w:val="00272292"/>
    <w:rsid w:val="002C4A20"/>
    <w:rsid w:val="00310E61"/>
    <w:rsid w:val="00311AB5"/>
    <w:rsid w:val="00355089"/>
    <w:rsid w:val="003747BD"/>
    <w:rsid w:val="003E12BC"/>
    <w:rsid w:val="00483050"/>
    <w:rsid w:val="004E1291"/>
    <w:rsid w:val="005223BC"/>
    <w:rsid w:val="005473CC"/>
    <w:rsid w:val="005773FF"/>
    <w:rsid w:val="005A28E3"/>
    <w:rsid w:val="005A631C"/>
    <w:rsid w:val="005E6E01"/>
    <w:rsid w:val="0063698B"/>
    <w:rsid w:val="00645BE4"/>
    <w:rsid w:val="006817A0"/>
    <w:rsid w:val="00684CC3"/>
    <w:rsid w:val="00687973"/>
    <w:rsid w:val="006B3AB8"/>
    <w:rsid w:val="006C5277"/>
    <w:rsid w:val="006F4983"/>
    <w:rsid w:val="007058DE"/>
    <w:rsid w:val="00731CCE"/>
    <w:rsid w:val="00741812"/>
    <w:rsid w:val="007A2DC3"/>
    <w:rsid w:val="007B2F3A"/>
    <w:rsid w:val="007C7825"/>
    <w:rsid w:val="007E59F1"/>
    <w:rsid w:val="007F0EAD"/>
    <w:rsid w:val="007F1773"/>
    <w:rsid w:val="00804FB4"/>
    <w:rsid w:val="008567C7"/>
    <w:rsid w:val="00861632"/>
    <w:rsid w:val="00866DD6"/>
    <w:rsid w:val="008B2AA3"/>
    <w:rsid w:val="00944332"/>
    <w:rsid w:val="00974ED2"/>
    <w:rsid w:val="00A53E7D"/>
    <w:rsid w:val="00A740A9"/>
    <w:rsid w:val="00B921E9"/>
    <w:rsid w:val="00C40B04"/>
    <w:rsid w:val="00DD1F80"/>
    <w:rsid w:val="00E2172B"/>
    <w:rsid w:val="00E67A22"/>
    <w:rsid w:val="00E869B3"/>
    <w:rsid w:val="00EA01FE"/>
    <w:rsid w:val="00EA68CD"/>
    <w:rsid w:val="00EC0236"/>
    <w:rsid w:val="00F244E3"/>
    <w:rsid w:val="00FD1241"/>
    <w:rsid w:val="00FD5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BCD35"/>
  <w15:chartTrackingRefBased/>
  <w15:docId w15:val="{D8BF0DAF-C137-4B4F-81A5-172194256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632"/>
    <w:pPr>
      <w:ind w:left="720"/>
      <w:contextualSpacing/>
    </w:pPr>
  </w:style>
  <w:style w:type="paragraph" w:customStyle="1" w:styleId="Default">
    <w:name w:val="Default"/>
    <w:rsid w:val="00311A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54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lison</dc:creator>
  <cp:keywords/>
  <dc:description/>
  <cp:lastModifiedBy>baek kwangjin</cp:lastModifiedBy>
  <cp:revision>8</cp:revision>
  <cp:lastPrinted>2016-09-12T03:11:00Z</cp:lastPrinted>
  <dcterms:created xsi:type="dcterms:W3CDTF">2020-09-14T16:15:00Z</dcterms:created>
  <dcterms:modified xsi:type="dcterms:W3CDTF">2020-09-25T08:43:00Z</dcterms:modified>
</cp:coreProperties>
</file>